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B2797C" w14:textId="399AE361" w:rsidR="00FF3B8D" w:rsidRPr="008D4696" w:rsidRDefault="008D4696" w:rsidP="008D4696">
      <w:pPr>
        <w:jc w:val="center"/>
        <w:rPr>
          <w:b/>
          <w:sz w:val="32"/>
        </w:rPr>
      </w:pPr>
      <w:r w:rsidRPr="008D4696">
        <w:rPr>
          <w:b/>
          <w:sz w:val="32"/>
        </w:rPr>
        <w:t>Beta Testing Report Form</w:t>
      </w:r>
    </w:p>
    <w:p w14:paraId="25EB61CA" w14:textId="11DB2D4B" w:rsidR="008D4696" w:rsidRPr="008D4696" w:rsidRDefault="001040BB" w:rsidP="008D4696">
      <w:pPr>
        <w:jc w:val="center"/>
        <w:rPr>
          <w:b/>
          <w:sz w:val="32"/>
        </w:rPr>
      </w:pPr>
      <w:r>
        <w:rPr>
          <w:b/>
          <w:sz w:val="32"/>
        </w:rPr>
        <w:t>VICOM-12</w:t>
      </w:r>
      <w:r w:rsidR="003906FB">
        <w:rPr>
          <w:b/>
          <w:sz w:val="32"/>
        </w:rPr>
        <w:t>8</w:t>
      </w:r>
      <w:r>
        <w:rPr>
          <w:b/>
          <w:sz w:val="32"/>
        </w:rPr>
        <w:t xml:space="preserve"> </w:t>
      </w:r>
      <w:r w:rsidR="00545BE8">
        <w:rPr>
          <w:b/>
          <w:sz w:val="32"/>
        </w:rPr>
        <w:t>Web Site Development</w:t>
      </w:r>
    </w:p>
    <w:p w14:paraId="521350C2" w14:textId="77777777" w:rsidR="008D4696" w:rsidRDefault="008D4696"/>
    <w:p w14:paraId="4A0DFC2A" w14:textId="39FE5E4C" w:rsidR="008D4696" w:rsidRDefault="008D4696">
      <w:pPr>
        <w:rPr>
          <w:u w:val="single"/>
        </w:rPr>
      </w:pPr>
      <w:r>
        <w:t>Web Developer:</w:t>
      </w:r>
      <w:r>
        <w:rPr>
          <w:u w:val="single"/>
        </w:rPr>
        <w:tab/>
      </w:r>
      <w:r>
        <w:rPr>
          <w:u w:val="single"/>
        </w:rPr>
        <w:tab/>
      </w:r>
      <w:r w:rsidR="00C96053">
        <w:rPr>
          <w:u w:val="single"/>
        </w:rPr>
        <w:t xml:space="preserve">Thor Manogura        </w:t>
      </w:r>
      <w:r>
        <w:t>Date:</w:t>
      </w:r>
      <w:r>
        <w:rPr>
          <w:u w:val="single"/>
        </w:rPr>
        <w:tab/>
      </w:r>
      <w:r>
        <w:rPr>
          <w:u w:val="single"/>
        </w:rPr>
        <w:tab/>
      </w:r>
      <w:r w:rsidR="00C96053">
        <w:rPr>
          <w:u w:val="single"/>
        </w:rPr>
        <w:t>12/14/19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158FC15C" w14:textId="77777777" w:rsidR="008D4696" w:rsidRDefault="008D4696">
      <w:pPr>
        <w:rPr>
          <w:u w:val="single"/>
        </w:rPr>
      </w:pPr>
    </w:p>
    <w:p w14:paraId="46F9A1B1" w14:textId="21363FCE" w:rsidR="008D4696" w:rsidRDefault="008D4696">
      <w:r>
        <w:t>Project:</w:t>
      </w:r>
      <w:r>
        <w:rPr>
          <w:u w:val="single"/>
        </w:rPr>
        <w:tab/>
      </w:r>
      <w:r>
        <w:rPr>
          <w:u w:val="single"/>
        </w:rPr>
        <w:tab/>
      </w:r>
      <w:r w:rsidR="00C96053">
        <w:rPr>
          <w:u w:val="single"/>
        </w:rPr>
        <w:t>FINAL PROJECT</w:t>
      </w:r>
      <w:r>
        <w:rPr>
          <w:u w:val="single"/>
        </w:rPr>
        <w:tab/>
      </w:r>
      <w:r w:rsidR="00043CBF">
        <w:rPr>
          <w:u w:val="single"/>
        </w:rPr>
        <w:tab/>
      </w:r>
      <w:r w:rsidR="00043CBF">
        <w:rPr>
          <w:u w:val="single"/>
        </w:rPr>
        <w:tab/>
      </w:r>
      <w:r>
        <w:t>Testing Assistant:</w:t>
      </w:r>
      <w:r>
        <w:rPr>
          <w:u w:val="single"/>
        </w:rPr>
        <w:tab/>
      </w:r>
      <w:r w:rsidR="0001509E">
        <w:rPr>
          <w:u w:val="single"/>
        </w:rPr>
        <w:t>Sengsuri</w:t>
      </w:r>
      <w:bookmarkStart w:id="0" w:name="_GoBack"/>
      <w:bookmarkEnd w:id="0"/>
      <w:r w:rsidR="00C96053">
        <w:rPr>
          <w:u w:val="single"/>
        </w:rPr>
        <w:t>__</w:t>
      </w:r>
      <w:r>
        <w:rPr>
          <w:u w:val="single"/>
        </w:rPr>
        <w:tab/>
      </w:r>
    </w:p>
    <w:p w14:paraId="71BCD0C6" w14:textId="77777777" w:rsidR="008D4696" w:rsidRDefault="008D4696"/>
    <w:p w14:paraId="73A23516" w14:textId="77777777" w:rsidR="008D4696" w:rsidRPr="008D4696" w:rsidRDefault="008D4696">
      <w:pPr>
        <w:rPr>
          <w:b/>
          <w:u w:val="single"/>
        </w:rPr>
      </w:pPr>
      <w:r w:rsidRPr="008D4696">
        <w:rPr>
          <w:b/>
          <w:u w:val="single"/>
        </w:rPr>
        <w:t>Usability Testing Feedback</w:t>
      </w:r>
    </w:p>
    <w:p w14:paraId="30DB8242" w14:textId="77777777" w:rsidR="008D4696" w:rsidRDefault="008D469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98"/>
        <w:gridCol w:w="8592"/>
      </w:tblGrid>
      <w:tr w:rsidR="006B6FC3" w:rsidRPr="008D4696" w14:paraId="15BCB9DE" w14:textId="77777777" w:rsidTr="00043CBF">
        <w:tc>
          <w:tcPr>
            <w:tcW w:w="2214" w:type="dxa"/>
          </w:tcPr>
          <w:p w14:paraId="7020DBCA" w14:textId="77777777" w:rsidR="006B6FC3" w:rsidRPr="008D4696" w:rsidRDefault="006B6FC3" w:rsidP="008D4696">
            <w:pPr>
              <w:jc w:val="center"/>
              <w:rPr>
                <w:b/>
              </w:rPr>
            </w:pPr>
          </w:p>
        </w:tc>
        <w:tc>
          <w:tcPr>
            <w:tcW w:w="8784" w:type="dxa"/>
          </w:tcPr>
          <w:p w14:paraId="379CCEF7" w14:textId="77777777" w:rsidR="006B6FC3" w:rsidRPr="008D4696" w:rsidRDefault="006B6FC3" w:rsidP="008D4696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6B6FC3" w14:paraId="63A951E3" w14:textId="77777777" w:rsidTr="00043CBF">
        <w:tc>
          <w:tcPr>
            <w:tcW w:w="2214" w:type="dxa"/>
          </w:tcPr>
          <w:p w14:paraId="04332EDA" w14:textId="77777777" w:rsidR="006B6FC3" w:rsidRDefault="00043CBF">
            <w:r>
              <w:t>What stands out the most? Why?</w:t>
            </w:r>
          </w:p>
          <w:p w14:paraId="3A991353" w14:textId="77777777" w:rsidR="006B6FC3" w:rsidRDefault="006B6FC3"/>
        </w:tc>
        <w:tc>
          <w:tcPr>
            <w:tcW w:w="8784" w:type="dxa"/>
          </w:tcPr>
          <w:p w14:paraId="1D871E7D" w14:textId="77777777" w:rsidR="006B6FC3" w:rsidRDefault="006B6FC3"/>
        </w:tc>
      </w:tr>
      <w:tr w:rsidR="006B6FC3" w14:paraId="6F0C34CA" w14:textId="77777777" w:rsidTr="00043CBF">
        <w:tc>
          <w:tcPr>
            <w:tcW w:w="2214" w:type="dxa"/>
          </w:tcPr>
          <w:p w14:paraId="22D03E7B" w14:textId="0C7E184E" w:rsidR="006B6FC3" w:rsidRDefault="006B6FC3">
            <w:r>
              <w:t>Logical Navigation</w:t>
            </w:r>
            <w:r w:rsidR="003C13AE">
              <w:t xml:space="preserve"> to all pages in site</w:t>
            </w:r>
          </w:p>
          <w:p w14:paraId="29F9B400" w14:textId="77777777" w:rsidR="006B6FC3" w:rsidRDefault="006B6FC3"/>
        </w:tc>
        <w:tc>
          <w:tcPr>
            <w:tcW w:w="8784" w:type="dxa"/>
          </w:tcPr>
          <w:p w14:paraId="6B7B2A21" w14:textId="77777777" w:rsidR="006B6FC3" w:rsidRDefault="006B6FC3" w:rsidP="00C6740E"/>
        </w:tc>
      </w:tr>
      <w:tr w:rsidR="006B6FC3" w14:paraId="0F8416C0" w14:textId="77777777" w:rsidTr="00043CBF">
        <w:tc>
          <w:tcPr>
            <w:tcW w:w="2214" w:type="dxa"/>
          </w:tcPr>
          <w:p w14:paraId="42520C83" w14:textId="77777777" w:rsidR="006B6FC3" w:rsidRDefault="006B6FC3">
            <w:r>
              <w:t>Overall Functionality</w:t>
            </w:r>
          </w:p>
          <w:p w14:paraId="60B6E36A" w14:textId="77777777" w:rsidR="006B6FC3" w:rsidRDefault="006B6FC3"/>
        </w:tc>
        <w:tc>
          <w:tcPr>
            <w:tcW w:w="8784" w:type="dxa"/>
          </w:tcPr>
          <w:p w14:paraId="633F53F0" w14:textId="77777777" w:rsidR="006B6FC3" w:rsidRDefault="006B6FC3"/>
        </w:tc>
      </w:tr>
    </w:tbl>
    <w:p w14:paraId="59698131" w14:textId="77777777" w:rsidR="008D4696" w:rsidRDefault="008D4696"/>
    <w:p w14:paraId="3F8E0C8B" w14:textId="77777777" w:rsidR="008D4696" w:rsidRPr="008D4696" w:rsidRDefault="008D4696" w:rsidP="008D4696">
      <w:pPr>
        <w:rPr>
          <w:b/>
          <w:u w:val="single"/>
        </w:rPr>
      </w:pPr>
      <w:r>
        <w:rPr>
          <w:b/>
          <w:u w:val="single"/>
        </w:rPr>
        <w:t>Look &amp; Feel</w:t>
      </w:r>
      <w:r w:rsidRPr="008D4696">
        <w:rPr>
          <w:b/>
          <w:u w:val="single"/>
        </w:rPr>
        <w:t xml:space="preserve"> Feedback</w:t>
      </w:r>
    </w:p>
    <w:p w14:paraId="4783FEDF" w14:textId="77777777" w:rsidR="008D4696" w:rsidRDefault="008D4696" w:rsidP="008D4696"/>
    <w:tbl>
      <w:tblPr>
        <w:tblStyle w:val="TableGrid"/>
        <w:tblW w:w="10836" w:type="dxa"/>
        <w:tblLook w:val="04A0" w:firstRow="1" w:lastRow="0" w:firstColumn="1" w:lastColumn="0" w:noHBand="0" w:noVBand="1"/>
      </w:tblPr>
      <w:tblGrid>
        <w:gridCol w:w="2214"/>
        <w:gridCol w:w="8622"/>
      </w:tblGrid>
      <w:tr w:rsidR="006B6FC3" w:rsidRPr="008D4696" w14:paraId="781AB041" w14:textId="77777777" w:rsidTr="00043CBF">
        <w:tc>
          <w:tcPr>
            <w:tcW w:w="2214" w:type="dxa"/>
          </w:tcPr>
          <w:p w14:paraId="2DD58AB4" w14:textId="77777777" w:rsidR="006B6FC3" w:rsidRPr="008D4696" w:rsidRDefault="006B6FC3" w:rsidP="00C6740E">
            <w:pPr>
              <w:jc w:val="center"/>
              <w:rPr>
                <w:b/>
              </w:rPr>
            </w:pPr>
          </w:p>
        </w:tc>
        <w:tc>
          <w:tcPr>
            <w:tcW w:w="8622" w:type="dxa"/>
          </w:tcPr>
          <w:p w14:paraId="7436DF1F" w14:textId="77777777" w:rsidR="006B6FC3" w:rsidRPr="008D4696" w:rsidRDefault="006B6FC3" w:rsidP="00C6740E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6B6FC3" w14:paraId="4D1BA504" w14:textId="77777777" w:rsidTr="00043CBF">
        <w:tc>
          <w:tcPr>
            <w:tcW w:w="2214" w:type="dxa"/>
          </w:tcPr>
          <w:p w14:paraId="32E8A187" w14:textId="77777777" w:rsidR="006B6FC3" w:rsidRDefault="006B6FC3" w:rsidP="00C6740E">
            <w:r>
              <w:t>Visual Appeal</w:t>
            </w:r>
          </w:p>
          <w:p w14:paraId="218991E2" w14:textId="4364BC84" w:rsidR="006B6FC3" w:rsidRDefault="0035776E" w:rsidP="00C6740E">
            <w:r>
              <w:t>(aesthetics</w:t>
            </w:r>
            <w:r w:rsidR="00043CBF">
              <w:t>)</w:t>
            </w:r>
          </w:p>
          <w:p w14:paraId="35AE5CC6" w14:textId="77777777" w:rsidR="006B6FC3" w:rsidRDefault="006B6FC3" w:rsidP="00C6740E"/>
        </w:tc>
        <w:tc>
          <w:tcPr>
            <w:tcW w:w="8622" w:type="dxa"/>
          </w:tcPr>
          <w:p w14:paraId="7D29F151" w14:textId="77777777" w:rsidR="006B6FC3" w:rsidRDefault="006B6FC3" w:rsidP="00C6740E"/>
        </w:tc>
      </w:tr>
      <w:tr w:rsidR="006B6FC3" w14:paraId="2E3B136E" w14:textId="77777777" w:rsidTr="00043CBF">
        <w:tc>
          <w:tcPr>
            <w:tcW w:w="2214" w:type="dxa"/>
          </w:tcPr>
          <w:p w14:paraId="55D94E67" w14:textId="77777777" w:rsidR="000A69CF" w:rsidRDefault="000A69CF" w:rsidP="000A69CF">
            <w:r>
              <w:t>Appropriate Use of Colors &amp; Graphics</w:t>
            </w:r>
          </w:p>
          <w:p w14:paraId="1B33E752" w14:textId="77777777" w:rsidR="006B6FC3" w:rsidRDefault="006B6FC3" w:rsidP="000A69CF"/>
        </w:tc>
        <w:tc>
          <w:tcPr>
            <w:tcW w:w="8622" w:type="dxa"/>
          </w:tcPr>
          <w:p w14:paraId="313DE305" w14:textId="77777777" w:rsidR="006B6FC3" w:rsidRDefault="006B6FC3" w:rsidP="00C6740E"/>
        </w:tc>
      </w:tr>
      <w:tr w:rsidR="006B6FC3" w14:paraId="407FA082" w14:textId="77777777" w:rsidTr="00043CBF">
        <w:tc>
          <w:tcPr>
            <w:tcW w:w="2214" w:type="dxa"/>
          </w:tcPr>
          <w:p w14:paraId="30EE6710" w14:textId="77777777" w:rsidR="000A69CF" w:rsidRDefault="000A69CF" w:rsidP="000A69CF">
            <w:r>
              <w:t>Consistency throughout site</w:t>
            </w:r>
          </w:p>
          <w:p w14:paraId="6305F6BC" w14:textId="77777777" w:rsidR="006B6FC3" w:rsidRDefault="006B6FC3" w:rsidP="00C6740E"/>
        </w:tc>
        <w:tc>
          <w:tcPr>
            <w:tcW w:w="8622" w:type="dxa"/>
          </w:tcPr>
          <w:p w14:paraId="76D76661" w14:textId="77777777" w:rsidR="006B6FC3" w:rsidRDefault="006B6FC3" w:rsidP="00C6740E"/>
        </w:tc>
      </w:tr>
    </w:tbl>
    <w:p w14:paraId="7B3D6C12" w14:textId="77777777" w:rsidR="008D4696" w:rsidRDefault="008D4696"/>
    <w:p w14:paraId="7E67EE5D" w14:textId="77777777" w:rsidR="008D4696" w:rsidRPr="008D4696" w:rsidRDefault="008D4696" w:rsidP="008D4696">
      <w:pPr>
        <w:rPr>
          <w:b/>
          <w:u w:val="single"/>
        </w:rPr>
      </w:pPr>
      <w:r>
        <w:rPr>
          <w:b/>
          <w:u w:val="single"/>
        </w:rPr>
        <w:t>Bug Testing Report</w:t>
      </w:r>
    </w:p>
    <w:p w14:paraId="7430617D" w14:textId="77777777" w:rsidR="008D4696" w:rsidRDefault="008D4696" w:rsidP="008D4696"/>
    <w:tbl>
      <w:tblPr>
        <w:tblStyle w:val="TableGrid"/>
        <w:tblW w:w="10998" w:type="dxa"/>
        <w:tblLook w:val="04A0" w:firstRow="1" w:lastRow="0" w:firstColumn="1" w:lastColumn="0" w:noHBand="0" w:noVBand="1"/>
      </w:tblPr>
      <w:tblGrid>
        <w:gridCol w:w="2214"/>
        <w:gridCol w:w="2754"/>
        <w:gridCol w:w="2880"/>
        <w:gridCol w:w="3150"/>
      </w:tblGrid>
      <w:tr w:rsidR="006B6FC3" w:rsidRPr="008D4696" w14:paraId="7EBA5F35" w14:textId="77777777" w:rsidTr="00043CBF">
        <w:tc>
          <w:tcPr>
            <w:tcW w:w="2214" w:type="dxa"/>
          </w:tcPr>
          <w:p w14:paraId="7F18F46A" w14:textId="77777777" w:rsidR="006B6FC3" w:rsidRPr="008D4696" w:rsidRDefault="006B6FC3" w:rsidP="00C6740E">
            <w:pPr>
              <w:jc w:val="center"/>
              <w:rPr>
                <w:b/>
              </w:rPr>
            </w:pPr>
          </w:p>
        </w:tc>
        <w:tc>
          <w:tcPr>
            <w:tcW w:w="8784" w:type="dxa"/>
            <w:gridSpan w:val="3"/>
          </w:tcPr>
          <w:p w14:paraId="7B657805" w14:textId="77777777" w:rsidR="006B6FC3" w:rsidRPr="008D4696" w:rsidRDefault="006B6FC3" w:rsidP="00C6740E">
            <w:pPr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3CBF" w14:paraId="78E3AB4B" w14:textId="77777777" w:rsidTr="00043CBF">
        <w:tc>
          <w:tcPr>
            <w:tcW w:w="2214" w:type="dxa"/>
          </w:tcPr>
          <w:p w14:paraId="4EE37D26" w14:textId="77777777" w:rsidR="006B6FC3" w:rsidRDefault="006B6FC3" w:rsidP="00C6740E">
            <w:r>
              <w:t>Typos, Spelling, &amp; Grammar</w:t>
            </w:r>
          </w:p>
          <w:p w14:paraId="0844EF41" w14:textId="77777777" w:rsidR="006B6FC3" w:rsidRDefault="006B6FC3" w:rsidP="00C6740E"/>
        </w:tc>
        <w:tc>
          <w:tcPr>
            <w:tcW w:w="8784" w:type="dxa"/>
            <w:gridSpan w:val="3"/>
          </w:tcPr>
          <w:p w14:paraId="579B38EC" w14:textId="77777777" w:rsidR="006B6FC3" w:rsidRDefault="006B6FC3" w:rsidP="00C6740E"/>
        </w:tc>
      </w:tr>
      <w:tr w:rsidR="00043CBF" w14:paraId="7937F13C" w14:textId="77777777" w:rsidTr="00043CBF">
        <w:tc>
          <w:tcPr>
            <w:tcW w:w="2214" w:type="dxa"/>
          </w:tcPr>
          <w:p w14:paraId="512F5C39" w14:textId="77777777" w:rsidR="006B6FC3" w:rsidRDefault="00043CBF" w:rsidP="00043CBF">
            <w:r>
              <w:t>Links Function &amp; Images Display</w:t>
            </w:r>
          </w:p>
          <w:p w14:paraId="20F1D9D7" w14:textId="77777777" w:rsidR="00043CBF" w:rsidRDefault="00043CBF" w:rsidP="00043CBF"/>
        </w:tc>
        <w:tc>
          <w:tcPr>
            <w:tcW w:w="8784" w:type="dxa"/>
            <w:gridSpan w:val="3"/>
          </w:tcPr>
          <w:p w14:paraId="793ECC7E" w14:textId="77777777" w:rsidR="006B6FC3" w:rsidRDefault="006B6FC3" w:rsidP="00C6740E"/>
        </w:tc>
      </w:tr>
      <w:tr w:rsidR="00043CBF" w14:paraId="61F15C5F" w14:textId="77777777" w:rsidTr="00043CBF">
        <w:tc>
          <w:tcPr>
            <w:tcW w:w="2214" w:type="dxa"/>
          </w:tcPr>
          <w:p w14:paraId="722E878D" w14:textId="77777777" w:rsidR="006B6FC3" w:rsidRDefault="006B6FC3" w:rsidP="00C6740E">
            <w:r>
              <w:t>Browser Compatibility</w:t>
            </w:r>
          </w:p>
          <w:p w14:paraId="7E1316B1" w14:textId="44F1E341" w:rsidR="00043CBF" w:rsidRDefault="00043CBF" w:rsidP="00C6740E">
            <w:r>
              <w:t>(looks &amp; responds the same in all</w:t>
            </w:r>
            <w:r w:rsidR="000C371F">
              <w:t xml:space="preserve"> tested browsers</w:t>
            </w:r>
            <w:r>
              <w:t>)</w:t>
            </w:r>
          </w:p>
          <w:p w14:paraId="3D5A88D9" w14:textId="77777777" w:rsidR="006B6FC3" w:rsidRDefault="006B6FC3" w:rsidP="00C6740E"/>
          <w:p w14:paraId="5540D31C" w14:textId="77777777" w:rsidR="006B6FC3" w:rsidRDefault="006B6FC3" w:rsidP="00C6740E"/>
        </w:tc>
        <w:tc>
          <w:tcPr>
            <w:tcW w:w="2754" w:type="dxa"/>
          </w:tcPr>
          <w:p w14:paraId="32EFB0B0" w14:textId="77777777" w:rsidR="006B6FC3" w:rsidRDefault="006B6FC3" w:rsidP="00C6740E">
            <w:r>
              <w:t xml:space="preserve">Browser #1: </w:t>
            </w:r>
          </w:p>
        </w:tc>
        <w:tc>
          <w:tcPr>
            <w:tcW w:w="2880" w:type="dxa"/>
          </w:tcPr>
          <w:p w14:paraId="305A2FC6" w14:textId="77777777" w:rsidR="006B6FC3" w:rsidRDefault="006B6FC3" w:rsidP="00C6740E">
            <w:r>
              <w:t>Browser #2:</w:t>
            </w:r>
          </w:p>
        </w:tc>
        <w:tc>
          <w:tcPr>
            <w:tcW w:w="3150" w:type="dxa"/>
          </w:tcPr>
          <w:p w14:paraId="0EE77E9F" w14:textId="77777777" w:rsidR="006B6FC3" w:rsidRDefault="006B6FC3" w:rsidP="00C6740E">
            <w:r>
              <w:t>Browser #3:</w:t>
            </w:r>
          </w:p>
        </w:tc>
      </w:tr>
    </w:tbl>
    <w:p w14:paraId="037194B6" w14:textId="77777777" w:rsidR="008D4696" w:rsidRDefault="008D4696"/>
    <w:sectPr w:rsidR="008D4696" w:rsidSect="00043CBF">
      <w:pgSz w:w="12240" w:h="15840"/>
      <w:pgMar w:top="720" w:right="720" w:bottom="36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NrcwtTSyMDAzMrRU0lEKTi0uzszPAykwrAUA2kfNuSwAAAA="/>
  </w:docVars>
  <w:rsids>
    <w:rsidRoot w:val="008D4696"/>
    <w:rsid w:val="0001509E"/>
    <w:rsid w:val="00043CBF"/>
    <w:rsid w:val="000A69CF"/>
    <w:rsid w:val="000C371F"/>
    <w:rsid w:val="001040BB"/>
    <w:rsid w:val="002C4EF2"/>
    <w:rsid w:val="0035776E"/>
    <w:rsid w:val="003906FB"/>
    <w:rsid w:val="003C13AE"/>
    <w:rsid w:val="00545BE8"/>
    <w:rsid w:val="00595CC2"/>
    <w:rsid w:val="0067029B"/>
    <w:rsid w:val="006B6FC3"/>
    <w:rsid w:val="008D4696"/>
    <w:rsid w:val="00A91A3C"/>
    <w:rsid w:val="00C905C9"/>
    <w:rsid w:val="00C96053"/>
    <w:rsid w:val="00FF3B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B9AEC0"/>
  <w15:docId w15:val="{3E98422C-8A80-472C-B6F3-BFC75E162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D46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8</Words>
  <Characters>562</Characters>
  <Application>Microsoft Office Word</Application>
  <DocSecurity>0</DocSecurity>
  <Lines>4</Lines>
  <Paragraphs>1</Paragraphs>
  <ScaleCrop>false</ScaleCrop>
  <Company>Milwaukee Area Technical College</Company>
  <LinksUpToDate>false</LinksUpToDate>
  <CharactersWithSpaces>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Meersman</dc:creator>
  <cp:keywords/>
  <dc:description/>
  <cp:lastModifiedBy>MANOGURA, THOR</cp:lastModifiedBy>
  <cp:revision>2</cp:revision>
  <cp:lastPrinted>2014-11-24T15:03:00Z</cp:lastPrinted>
  <dcterms:created xsi:type="dcterms:W3CDTF">2019-12-16T02:48:00Z</dcterms:created>
  <dcterms:modified xsi:type="dcterms:W3CDTF">2019-12-16T02:48:00Z</dcterms:modified>
</cp:coreProperties>
</file>